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bookmarkStart w:id="12" w:name="_GoBack"/>
      <w:bookmarkEnd w:id="12"/>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3" w:name="_Hlk15393564"/>
      <w:bookmarkStart w:id="14"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5" w:name="_Hlk15393681"/>
      <w:bookmarkEnd w:id="13"/>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6"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4"/>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7" w:name="_Hlk15393957"/>
      <w:bookmarkEnd w:id="16"/>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AB57A4"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7"/>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5"/>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8"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8"/>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9"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9"/>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20"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1"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1"/>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assessed</w:t>
      </w:r>
      <w:r w:rsidR="005319BF" w:rsidRPr="00FA0482">
        <w:rPr>
          <w:b/>
          <w:bCs/>
        </w:rPr>
        <w:t xml:space="preserve">, </w:t>
      </w:r>
      <w:r w:rsidRPr="00FA0482">
        <w:rPr>
          <w:b/>
          <w:bCs/>
        </w:rPr>
        <w:t xml:space="preserve">and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20"/>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D3D2E" w14:textId="77777777" w:rsidR="00174034" w:rsidRDefault="00174034" w:rsidP="00412173">
      <w:r>
        <w:separator/>
      </w:r>
    </w:p>
    <w:p w14:paraId="15F0B846" w14:textId="77777777" w:rsidR="00174034" w:rsidRDefault="00174034" w:rsidP="00412173"/>
  </w:endnote>
  <w:endnote w:type="continuationSeparator" w:id="0">
    <w:p w14:paraId="1E917293" w14:textId="77777777" w:rsidR="00174034" w:rsidRDefault="00174034" w:rsidP="00412173">
      <w:r>
        <w:continuationSeparator/>
      </w:r>
    </w:p>
    <w:p w14:paraId="4CE53968" w14:textId="77777777" w:rsidR="00174034" w:rsidRDefault="00174034" w:rsidP="00412173"/>
  </w:endnote>
  <w:endnote w:type="continuationNotice" w:id="1">
    <w:p w14:paraId="5234F493" w14:textId="77777777" w:rsidR="00174034" w:rsidRDefault="001740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4EE54" w14:textId="29EE2231" w:rsidR="00152817" w:rsidRPr="00F6459F" w:rsidRDefault="00AB57A4"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C9C48" w14:textId="0A359FDB" w:rsidR="00152817" w:rsidRPr="00F6459F" w:rsidRDefault="00AB57A4"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10C7C" w14:textId="77777777" w:rsidR="00174034" w:rsidRDefault="00174034" w:rsidP="00412173">
      <w:r>
        <w:separator/>
      </w:r>
    </w:p>
    <w:p w14:paraId="4C38BA2D" w14:textId="77777777" w:rsidR="00174034" w:rsidRDefault="00174034" w:rsidP="00412173"/>
  </w:footnote>
  <w:footnote w:type="continuationSeparator" w:id="0">
    <w:p w14:paraId="5B3C327C" w14:textId="77777777" w:rsidR="00174034" w:rsidRDefault="00174034" w:rsidP="00412173">
      <w:r>
        <w:continuationSeparator/>
      </w:r>
    </w:p>
    <w:p w14:paraId="2F69ACD1" w14:textId="77777777" w:rsidR="00174034" w:rsidRDefault="00174034" w:rsidP="00412173"/>
  </w:footnote>
  <w:footnote w:type="continuationNotice" w:id="1">
    <w:p w14:paraId="1B243506" w14:textId="77777777" w:rsidR="00174034" w:rsidRDefault="0017403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968B5"/>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B57A4"/>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root>
  <DocTitle/>
</root>
</file>

<file path=customXml/item4.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57B8F3-AFFA-426D-95F7-14E817D6A4BA}">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bd19ea6e-84b0-4b8c-8191-e25bb31d0674"/>
    <ds:schemaRef ds:uri="http://www.w3.org/XML/1998/namespace"/>
  </ds:schemaRefs>
</ds:datastoreItem>
</file>

<file path=customXml/itemProps3.xml><?xml version="1.0" encoding="utf-8"?>
<ds:datastoreItem xmlns:ds="http://schemas.openxmlformats.org/officeDocument/2006/customXml" ds:itemID="{180FEE2B-92DD-4DDF-8CD2-B2B446081537}">
  <ds:schemaRefs/>
</ds:datastoreItem>
</file>

<file path=customXml/itemProps4.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B757BF-BD1F-4C2F-B54D-F17D0C4F195D}">
  <ds:schemaRefs>
    <ds:schemaRef ds:uri="http://schemas.microsoft.com/sharepoint/v3/contenttype/forms"/>
  </ds:schemaRefs>
</ds:datastoreItem>
</file>

<file path=customXml/itemProps6.xml><?xml version="1.0" encoding="utf-8"?>
<ds:datastoreItem xmlns:ds="http://schemas.openxmlformats.org/officeDocument/2006/customXml" ds:itemID="{53BEEDF4-062A-496F-B3ED-5B178710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74</Words>
  <Characters>13155</Characters>
  <Application>Microsoft Office Word</Application>
  <DocSecurity>0</DocSecurity>
  <Lines>313</Lines>
  <Paragraphs>125</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7-18T22:43:00Z</dcterms:created>
  <dcterms:modified xsi:type="dcterms:W3CDTF">2022-07-1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